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F51E4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76A42">
        <w:rPr>
          <w:rFonts w:eastAsia="Times New Roman" w:cstheme="minorHAnsi"/>
          <w:b/>
        </w:rPr>
        <w:t>68434</w:t>
      </w:r>
    </w:p>
    <w:p w14:paraId="2F6924E5" w14:textId="6652CB7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76A42">
        <w:rPr>
          <w:rFonts w:eastAsia="Times New Roman" w:cstheme="minorHAnsi"/>
          <w:b/>
        </w:rPr>
        <w:t>Pallavi Sharma</w:t>
      </w:r>
    </w:p>
    <w:p w14:paraId="6FB9233B" w14:textId="2D2AA4A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CD756D" w:rsidRPr="00212807">
          <w:rPr>
            <w:rStyle w:val="Hyperlink"/>
            <w:rFonts w:eastAsia="Times New Roman" w:cstheme="minorHAnsi"/>
            <w:b/>
          </w:rPr>
          <w:t>https://review.jove.com/account/file-uploader?src=2087241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C7EFD48" w14:textId="77777777" w:rsidR="00CD756D" w:rsidRPr="00426DEE" w:rsidRDefault="004E0C5A" w:rsidP="00CD756D">
      <w:pPr>
        <w:rPr>
          <w:rFonts w:eastAsia="Times New Roman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756D" w:rsidRPr="00CD756D">
        <w:rPr>
          <w:rFonts w:eastAsia="Times New Roman"/>
          <w:b/>
          <w:bCs/>
          <w:sz w:val="32"/>
          <w:szCs w:val="32"/>
        </w:rPr>
        <w:t>Step-by-Step Guide for Harnessing Organic Light Emitting Diodes by Solution Processed Device Fabrication of a TADF Emitter</w:t>
      </w:r>
      <w:r w:rsidR="00CD756D" w:rsidRPr="00426DEE">
        <w:rPr>
          <w:rFonts w:eastAsia="Times New Roman"/>
        </w:rPr>
        <w:t xml:space="preserve">  </w:t>
      </w:r>
    </w:p>
    <w:p w14:paraId="30BC7CCC" w14:textId="4EC772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F786CA1" w14:textId="77777777" w:rsidR="00CD756D" w:rsidRPr="00CD756D" w:rsidRDefault="00CD756D" w:rsidP="00CD756D">
      <w:pPr>
        <w:rPr>
          <w:sz w:val="28"/>
          <w:szCs w:val="28"/>
        </w:rPr>
      </w:pPr>
      <w:r w:rsidRPr="00CD756D">
        <w:rPr>
          <w:sz w:val="28"/>
          <w:szCs w:val="28"/>
        </w:rPr>
        <w:t>Smarak Islam Chaudhury</w:t>
      </w:r>
      <w:r w:rsidRPr="00CD756D">
        <w:rPr>
          <w:sz w:val="28"/>
          <w:szCs w:val="28"/>
          <w:vertAlign w:val="superscript"/>
        </w:rPr>
        <w:t>*</w:t>
      </w:r>
      <w:r w:rsidRPr="00CD756D">
        <w:rPr>
          <w:sz w:val="28"/>
          <w:szCs w:val="28"/>
        </w:rPr>
        <w:t>, Savita Chand</w:t>
      </w:r>
      <w:r w:rsidRPr="00CD756D">
        <w:rPr>
          <w:sz w:val="28"/>
          <w:szCs w:val="28"/>
          <w:vertAlign w:val="superscript"/>
        </w:rPr>
        <w:t>*</w:t>
      </w:r>
      <w:r w:rsidRPr="00CD756D">
        <w:rPr>
          <w:sz w:val="28"/>
          <w:szCs w:val="28"/>
        </w:rPr>
        <w:t>, Shouvik Bhuin, S H Nandish, Nisha Yadav, Pachaiyappan Rajamalli</w:t>
      </w:r>
    </w:p>
    <w:p w14:paraId="09EC24CC" w14:textId="77777777" w:rsidR="00CD756D" w:rsidRPr="00CD756D" w:rsidRDefault="00CD756D" w:rsidP="00CD756D">
      <w:pPr>
        <w:rPr>
          <w:sz w:val="28"/>
          <w:szCs w:val="28"/>
        </w:rPr>
      </w:pPr>
    </w:p>
    <w:p w14:paraId="33CD999C" w14:textId="7E88F8EA" w:rsidR="00D6314B" w:rsidRDefault="00CD756D" w:rsidP="00CD756D">
      <w:pPr>
        <w:rPr>
          <w:rFonts w:eastAsia="Times New Roman" w:cstheme="minorHAnsi"/>
          <w:b/>
          <w:sz w:val="28"/>
          <w:szCs w:val="28"/>
        </w:rPr>
      </w:pPr>
      <w:r w:rsidRPr="00CD756D">
        <w:rPr>
          <w:sz w:val="28"/>
          <w:szCs w:val="28"/>
        </w:rPr>
        <w:t>Materials Research Centre, Indian Institute of Scienc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83A30AE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rPr>
          <w:vertAlign w:val="superscript"/>
        </w:rPr>
        <w:t>*</w:t>
      </w:r>
      <w:r w:rsidRPr="00426DEE">
        <w:t>These authors contributed equally to this work.</w:t>
      </w:r>
    </w:p>
    <w:p w14:paraId="5B6A4C7D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9854D85" w14:textId="77777777" w:rsidR="00CD756D" w:rsidRPr="00426DEE" w:rsidRDefault="00CD756D" w:rsidP="00CD756D">
      <w:bookmarkStart w:id="0" w:name="_Hlk25233958"/>
      <w:r w:rsidRPr="00426DEE">
        <w:t>Pachaiyappan Rajamalli</w:t>
      </w:r>
      <w:r w:rsidRPr="00426DEE">
        <w:tab/>
        <w:t>(rajamalli@iisc.ac.in)</w:t>
      </w:r>
    </w:p>
    <w:p w14:paraId="49FBAF66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7399AF4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marak Islam Chaudhury</w:t>
      </w:r>
      <w:r w:rsidRPr="00426DEE">
        <w:tab/>
        <w:t>(smarakislam@iisc.ac.in)</w:t>
      </w:r>
    </w:p>
    <w:p w14:paraId="67FA482C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avita Chand</w:t>
      </w:r>
      <w:r w:rsidRPr="00426DEE">
        <w:tab/>
      </w:r>
      <w:r w:rsidRPr="00426DEE">
        <w:tab/>
      </w:r>
      <w:r w:rsidRPr="00426DEE">
        <w:tab/>
        <w:t>(savita2022@iisc.ac.in)</w:t>
      </w:r>
    </w:p>
    <w:p w14:paraId="07AFAF68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houvik Bhuin</w:t>
      </w:r>
      <w:r w:rsidRPr="00426DEE">
        <w:tab/>
      </w:r>
      <w:r w:rsidRPr="00426DEE">
        <w:tab/>
      </w:r>
      <w:r w:rsidRPr="00426DEE">
        <w:tab/>
        <w:t>(shouvikb@iisc.ac.in)</w:t>
      </w:r>
    </w:p>
    <w:p w14:paraId="79E8E013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S H Nandish</w:t>
      </w:r>
      <w:r w:rsidRPr="00426DEE">
        <w:tab/>
      </w:r>
      <w:r w:rsidRPr="00426DEE">
        <w:tab/>
      </w:r>
      <w:r w:rsidRPr="00426DEE">
        <w:tab/>
        <w:t>(nandishs@iisc.ac.in)</w:t>
      </w:r>
    </w:p>
    <w:p w14:paraId="75E93B0D" w14:textId="77777777" w:rsidR="00CD756D" w:rsidRPr="00426DEE" w:rsidRDefault="00CD756D" w:rsidP="00CD756D">
      <w:pPr>
        <w:pBdr>
          <w:top w:val="nil"/>
          <w:left w:val="nil"/>
          <w:bottom w:val="nil"/>
          <w:right w:val="nil"/>
          <w:between w:val="nil"/>
        </w:pBdr>
      </w:pPr>
      <w:r w:rsidRPr="00426DEE">
        <w:t>Nisha Yadav</w:t>
      </w:r>
      <w:r w:rsidRPr="00426DEE">
        <w:tab/>
      </w:r>
      <w:r w:rsidRPr="00426DEE">
        <w:tab/>
      </w:r>
      <w:r w:rsidRPr="00426DEE">
        <w:tab/>
        <w:t>(nishayadav@iisc.ac.in)</w:t>
      </w:r>
    </w:p>
    <w:p w14:paraId="62BF34F6" w14:textId="77777777" w:rsidR="00E37C6A" w:rsidRPr="00426DEE" w:rsidRDefault="00E37C6A" w:rsidP="00E37C6A">
      <w:r w:rsidRPr="00426DEE">
        <w:t>Pachaiyappan Rajamalli</w:t>
      </w:r>
      <w:r w:rsidRPr="00426DEE">
        <w:tab/>
        <w:t>(rajamalli@iisc.ac.in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2A4F9A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37C6A">
        <w:rPr>
          <w:rFonts w:cstheme="minorHAnsi"/>
          <w:bCs/>
          <w:sz w:val="22"/>
          <w:szCs w:val="22"/>
        </w:rPr>
        <w:t>13</w:t>
      </w:r>
    </w:p>
    <w:p w14:paraId="5AAC9C6C" w14:textId="20C6A0F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6EAC">
        <w:rPr>
          <w:rFonts w:cstheme="minorHAnsi"/>
          <w:bCs/>
          <w:sz w:val="22"/>
          <w:szCs w:val="22"/>
        </w:rPr>
        <w:t>2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A2CD40B" w:rsidR="00CE10F2" w:rsidRPr="0028662D" w:rsidRDefault="0028662D" w:rsidP="0028662D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28662D">
        <w:rPr>
          <w:rFonts w:ascii="Calibri" w:hAnsi="Calibri" w:cs="Calibri"/>
          <w:b/>
          <w:bCs/>
        </w:rPr>
        <w:t xml:space="preserve">Emitter Synthetic Strategy </w:t>
      </w:r>
      <w:r w:rsidR="004A045A">
        <w:rPr>
          <w:rFonts w:ascii="Calibri" w:hAnsi="Calibri" w:cs="Calibri"/>
          <w:b/>
          <w:bCs/>
        </w:rPr>
        <w:t>and Emitter Purific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1A814BEC" w14:textId="77777777" w:rsidR="00CD756D" w:rsidRPr="00B92A8C" w:rsidRDefault="00CD756D" w:rsidP="00CD756D">
      <w:pPr>
        <w:rPr>
          <w:lang w:val="en-IN"/>
        </w:rPr>
      </w:pPr>
    </w:p>
    <w:p w14:paraId="695932FA" w14:textId="61297E68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 xml:space="preserve">To begin, design a donor-acceptor-based thermally activated delayed fluorescence molecule based on findings from a comprehensive literature survey </w:t>
      </w:r>
      <w:r w:rsidRPr="00D307E3">
        <w:rPr>
          <w:b/>
          <w:bCs/>
        </w:rPr>
        <w:t>[1</w:t>
      </w:r>
      <w:r w:rsidR="0028662D">
        <w:rPr>
          <w:b/>
          <w:bCs/>
        </w:rPr>
        <w:t>-TXT</w:t>
      </w:r>
      <w:r w:rsidRPr="00D307E3">
        <w:rPr>
          <w:b/>
          <w:bCs/>
        </w:rPr>
        <w:t>]</w:t>
      </w:r>
      <w:r w:rsidRPr="00D307E3">
        <w:t xml:space="preserve">. </w:t>
      </w:r>
    </w:p>
    <w:p w14:paraId="1E057FE8" w14:textId="0FE33B78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WIDE: Talent reading literature articles and making notes on molecular design ideas</w:t>
      </w:r>
      <w:r w:rsidRPr="00484130">
        <w:rPr>
          <w:b/>
          <w:bCs/>
          <w:lang w:val="en-IN"/>
        </w:rPr>
        <w:t xml:space="preserve">. TXT: </w:t>
      </w:r>
      <w:r w:rsidRPr="00484130">
        <w:rPr>
          <w:b/>
          <w:bCs/>
        </w:rPr>
        <w:t>Scrutinize the proposed structure through theoretical calculations</w:t>
      </w:r>
      <w:r w:rsidR="0028662D">
        <w:rPr>
          <w:b/>
          <w:bCs/>
        </w:rPr>
        <w:br/>
      </w:r>
    </w:p>
    <w:p w14:paraId="20459719" w14:textId="05F9B784" w:rsidR="00484130" w:rsidRPr="00D307E3" w:rsidRDefault="0028662D" w:rsidP="00484130">
      <w:pPr>
        <w:pStyle w:val="Narration"/>
        <w:numPr>
          <w:ilvl w:val="1"/>
          <w:numId w:val="3"/>
        </w:numPr>
      </w:pPr>
      <w:r>
        <w:t>U</w:t>
      </w:r>
      <w:r w:rsidRPr="00D307E3">
        <w:t>sing a mixture of ethyl acetate and n-hexane as the eluent</w:t>
      </w:r>
      <w:r>
        <w:t>, p</w:t>
      </w:r>
      <w:r w:rsidR="00484130" w:rsidRPr="00D307E3">
        <w:t xml:space="preserve">urify the synthesized compound by column </w:t>
      </w:r>
      <w:r w:rsidR="00DA66C1" w:rsidRPr="00D307E3">
        <w:t xml:space="preserve">chromatography </w:t>
      </w:r>
      <w:r w:rsidR="00DA66C1" w:rsidRPr="00DA66C1">
        <w:rPr>
          <w:b/>
          <w:bCs/>
        </w:rPr>
        <w:t>[</w:t>
      </w:r>
      <w:r w:rsidR="00484130" w:rsidRPr="00D307E3">
        <w:rPr>
          <w:b/>
          <w:bCs/>
        </w:rPr>
        <w:t>1]</w:t>
      </w:r>
      <w:r w:rsidR="00484130" w:rsidRPr="00D307E3">
        <w:t>.</w:t>
      </w:r>
    </w:p>
    <w:p w14:paraId="28C255A7" w14:textId="32382298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loading the crude compound and eluting with the solvent mixture.</w:t>
      </w:r>
      <w:r w:rsidR="00003674">
        <w:rPr>
          <w:lang w:val="en-IN"/>
        </w:rPr>
        <w:br/>
      </w:r>
    </w:p>
    <w:p w14:paraId="425CAAA7" w14:textId="01A2FA91" w:rsidR="00484130" w:rsidRPr="00D307E3" w:rsidRDefault="0028662D" w:rsidP="00484130">
      <w:pPr>
        <w:pStyle w:val="Narration"/>
        <w:numPr>
          <w:ilvl w:val="1"/>
          <w:numId w:val="3"/>
        </w:numPr>
      </w:pPr>
      <w:r>
        <w:t xml:space="preserve">To sublime </w:t>
      </w:r>
      <w:r w:rsidR="00484130" w:rsidRPr="00D307E3">
        <w:t>the compound</w:t>
      </w:r>
      <w:r>
        <w:t>,</w:t>
      </w:r>
      <w:r w:rsidR="00484130" w:rsidRPr="00D307E3">
        <w:t xml:space="preserve"> us</w:t>
      </w:r>
      <w:r>
        <w:t>e</w:t>
      </w:r>
      <w:r w:rsidR="00484130" w:rsidRPr="00D307E3">
        <w:t xml:space="preserve"> a temperature gradient high vacuum thermal sublimation setup to obtain a high-purity product </w:t>
      </w:r>
      <w:r w:rsidR="00484130" w:rsidRPr="00D307E3">
        <w:rPr>
          <w:b/>
          <w:bCs/>
        </w:rPr>
        <w:t>[1]</w:t>
      </w:r>
      <w:r w:rsidR="00484130" w:rsidRPr="00D307E3">
        <w:t>.</w:t>
      </w:r>
    </w:p>
    <w:p w14:paraId="780BB157" w14:textId="7FE25C9C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Talent sealing the compound in a sublimation </w:t>
      </w:r>
      <w:r w:rsidR="00E4124A" w:rsidRPr="00D307E3">
        <w:rPr>
          <w:lang w:val="en-IN"/>
        </w:rPr>
        <w:t>chamber and</w:t>
      </w:r>
      <w:r w:rsidRPr="00D307E3">
        <w:rPr>
          <w:lang w:val="en-IN"/>
        </w:rPr>
        <w:t xml:space="preserve"> initiating vacuum sublimation.</w:t>
      </w:r>
      <w:r w:rsidR="00031EAE">
        <w:rPr>
          <w:lang w:val="en-IN"/>
        </w:rPr>
        <w:br/>
      </w:r>
    </w:p>
    <w:p w14:paraId="39F955C1" w14:textId="1ACD1EA7" w:rsidR="00031EAE" w:rsidRPr="00E27740" w:rsidRDefault="00E27740" w:rsidP="00E27740">
      <w:pPr>
        <w:pStyle w:val="ListParagraph"/>
        <w:numPr>
          <w:ilvl w:val="0"/>
          <w:numId w:val="3"/>
        </w:numPr>
        <w:contextualSpacing w:val="0"/>
        <w:jc w:val="both"/>
        <w:rPr>
          <w:rFonts w:ascii="Calibri" w:hAnsi="Calibri" w:cs="Calibri"/>
          <w:b/>
          <w:bCs/>
        </w:rPr>
      </w:pPr>
      <w:r w:rsidRPr="00E27740">
        <w:rPr>
          <w:rFonts w:ascii="Calibri" w:hAnsi="Calibri" w:cs="Calibri"/>
          <w:b/>
          <w:bCs/>
        </w:rPr>
        <w:t xml:space="preserve">Solution </w:t>
      </w:r>
      <w:r>
        <w:rPr>
          <w:rFonts w:ascii="Calibri" w:hAnsi="Calibri" w:cs="Calibri"/>
          <w:b/>
          <w:bCs/>
        </w:rPr>
        <w:t>P</w:t>
      </w:r>
      <w:r w:rsidRPr="00E27740">
        <w:rPr>
          <w:rFonts w:ascii="Calibri" w:hAnsi="Calibri" w:cs="Calibri"/>
          <w:b/>
          <w:bCs/>
        </w:rPr>
        <w:t>rocesse</w:t>
      </w:r>
      <w:r>
        <w:rPr>
          <w:rFonts w:ascii="Calibri" w:hAnsi="Calibri" w:cs="Calibri"/>
          <w:b/>
          <w:bCs/>
        </w:rPr>
        <w:t>d</w:t>
      </w:r>
      <w:r w:rsidRPr="00E27740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D</w:t>
      </w:r>
      <w:r w:rsidRPr="00E27740">
        <w:rPr>
          <w:rFonts w:ascii="Calibri" w:hAnsi="Calibri" w:cs="Calibri"/>
          <w:b/>
          <w:bCs/>
        </w:rPr>
        <w:t xml:space="preserve">evice </w:t>
      </w:r>
      <w:r>
        <w:rPr>
          <w:rFonts w:ascii="Calibri" w:hAnsi="Calibri" w:cs="Calibri"/>
          <w:b/>
          <w:bCs/>
        </w:rPr>
        <w:t>F</w:t>
      </w:r>
      <w:r w:rsidRPr="00E27740">
        <w:rPr>
          <w:rFonts w:ascii="Calibri" w:hAnsi="Calibri" w:cs="Calibri"/>
          <w:b/>
          <w:bCs/>
        </w:rPr>
        <w:t>abrication</w:t>
      </w:r>
    </w:p>
    <w:p w14:paraId="2D5BA934" w14:textId="77777777" w:rsidR="00031EAE" w:rsidRDefault="00031EAE" w:rsidP="00031EA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488599926"/>
          <w:placeholder>
            <w:docPart w:val="7EC8FF517B024BFBB029CE384D82731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076EC6F" w14:textId="77777777" w:rsidR="00031EAE" w:rsidRPr="00B07A3B" w:rsidRDefault="00031EAE" w:rsidP="00031EAE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FBDD16" w14:textId="77777777" w:rsidR="00031EAE" w:rsidRPr="00031EAE" w:rsidRDefault="00031EAE" w:rsidP="00031EAE">
      <w:pPr>
        <w:pStyle w:val="ShotDescription"/>
        <w:ind w:left="907" w:firstLine="0"/>
      </w:pPr>
    </w:p>
    <w:p w14:paraId="739F4D4A" w14:textId="19EA15E7" w:rsidR="00484130" w:rsidRPr="00D307E3" w:rsidRDefault="0028662D" w:rsidP="00484130">
      <w:pPr>
        <w:pStyle w:val="Narration"/>
        <w:numPr>
          <w:ilvl w:val="1"/>
          <w:numId w:val="3"/>
        </w:numPr>
      </w:pPr>
      <w:r>
        <w:rPr>
          <w:lang w:val="en-IN"/>
        </w:rPr>
        <w:t>For</w:t>
      </w:r>
      <w:r w:rsidR="00484130" w:rsidRPr="00D307E3">
        <w:t xml:space="preserve"> substrate cleaning, take patterned indium tin oxide-coated glass substrates </w:t>
      </w:r>
      <w:r w:rsidR="00484130" w:rsidRPr="00D307E3">
        <w:rPr>
          <w:b/>
          <w:bCs/>
        </w:rPr>
        <w:t>[1]</w:t>
      </w:r>
      <w:r w:rsidR="00484130" w:rsidRPr="00D307E3">
        <w:t xml:space="preserve">. </w:t>
      </w:r>
      <w:r>
        <w:t>Then, p</w:t>
      </w:r>
      <w:r w:rsidR="00484130" w:rsidRPr="00D307E3">
        <w:t xml:space="preserve">lace the substrates into a substrate holder for cleaning </w:t>
      </w:r>
      <w:r w:rsidR="00484130" w:rsidRPr="00D307E3">
        <w:rPr>
          <w:b/>
          <w:bCs/>
        </w:rPr>
        <w:t>[2]</w:t>
      </w:r>
      <w:r w:rsidR="00484130" w:rsidRPr="00D307E3">
        <w:t>.</w:t>
      </w:r>
    </w:p>
    <w:p w14:paraId="4165054C" w14:textId="07386D0D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selecting patterned indium tin oxide glass substrates from a storage tray.</w:t>
      </w:r>
    </w:p>
    <w:p w14:paraId="5B89005C" w14:textId="4456F88A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arranging substrates in a substrate holder over a workbench.</w:t>
      </w:r>
      <w:r w:rsidR="0028662D">
        <w:rPr>
          <w:lang w:val="en-IN"/>
        </w:rPr>
        <w:br/>
      </w:r>
    </w:p>
    <w:p w14:paraId="31DFBBC3" w14:textId="25BCEAA1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>Submerge the substrates into a beaker containing acetone</w:t>
      </w:r>
      <w:r>
        <w:t xml:space="preserve"> </w:t>
      </w:r>
      <w:r w:rsidRPr="00484130">
        <w:rPr>
          <w:b/>
          <w:bCs/>
        </w:rPr>
        <w:t>[1]</w:t>
      </w:r>
      <w:r w:rsidRPr="00D307E3">
        <w:t xml:space="preserve"> and sonicate them in an ultrasonic bath for 10 minutes </w:t>
      </w:r>
      <w:r w:rsidRPr="00D307E3">
        <w:rPr>
          <w:b/>
          <w:bCs/>
        </w:rPr>
        <w:t>[</w:t>
      </w:r>
      <w:r>
        <w:rPr>
          <w:b/>
          <w:bCs/>
        </w:rPr>
        <w:t>2</w:t>
      </w:r>
      <w:r w:rsidR="0028662D">
        <w:rPr>
          <w:b/>
          <w:bCs/>
        </w:rPr>
        <w:t>-TXT</w:t>
      </w:r>
      <w:r w:rsidRPr="00D307E3">
        <w:rPr>
          <w:b/>
          <w:bCs/>
        </w:rPr>
        <w:t>]</w:t>
      </w:r>
      <w:r w:rsidRPr="00D307E3">
        <w:t>.</w:t>
      </w:r>
    </w:p>
    <w:p w14:paraId="750B3686" w14:textId="77777777" w:rsidR="00CE21C9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</w:t>
      </w:r>
      <w:r w:rsidR="00CE21C9">
        <w:rPr>
          <w:lang w:val="en-IN"/>
        </w:rPr>
        <w:t xml:space="preserve"> </w:t>
      </w:r>
      <w:r w:rsidR="00CE21C9" w:rsidRPr="00D307E3">
        <w:rPr>
          <w:lang w:val="en-IN"/>
        </w:rPr>
        <w:t>substrates</w:t>
      </w:r>
      <w:r w:rsidR="00CE21C9">
        <w:rPr>
          <w:lang w:val="en-IN"/>
        </w:rPr>
        <w:t xml:space="preserve"> in a</w:t>
      </w:r>
      <w:r w:rsidRPr="00D307E3">
        <w:rPr>
          <w:lang w:val="en-IN"/>
        </w:rPr>
        <w:t xml:space="preserve"> beaker with acetone</w:t>
      </w:r>
      <w:r w:rsidR="00CE21C9">
        <w:rPr>
          <w:lang w:val="en-IN"/>
        </w:rPr>
        <w:t>.</w:t>
      </w:r>
    </w:p>
    <w:p w14:paraId="6F3308B8" w14:textId="5024FF9E" w:rsidR="00484130" w:rsidRPr="00D307E3" w:rsidRDefault="00CE21C9" w:rsidP="004841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beaker </w:t>
      </w:r>
      <w:r w:rsidR="00484130" w:rsidRPr="00D307E3">
        <w:rPr>
          <w:lang w:val="en-IN"/>
        </w:rPr>
        <w:t>into an ultrasonic bath and starting the sonication process.</w:t>
      </w:r>
      <w:r w:rsidR="0028662D">
        <w:rPr>
          <w:lang w:val="en-IN"/>
        </w:rPr>
        <w:t xml:space="preserve"> </w:t>
      </w:r>
      <w:r w:rsidR="0028662D" w:rsidRPr="0028662D">
        <w:rPr>
          <w:b/>
          <w:bCs/>
          <w:lang w:val="en-IN"/>
        </w:rPr>
        <w:t xml:space="preserve">TXT: </w:t>
      </w:r>
      <w:r w:rsidR="0028662D" w:rsidRPr="0028662D">
        <w:rPr>
          <w:b/>
          <w:bCs/>
        </w:rPr>
        <w:t>Sonicate substrates 10 min each in IPA, 1% v/v Helmanex III, H₂O, acetone, and IPA</w:t>
      </w:r>
      <w:r w:rsidR="0028662D">
        <w:rPr>
          <w:b/>
          <w:bCs/>
        </w:rPr>
        <w:br/>
      </w:r>
    </w:p>
    <w:p w14:paraId="1BEBA710" w14:textId="1D29186E" w:rsidR="00484130" w:rsidRPr="00D307E3" w:rsidRDefault="0028662D" w:rsidP="00484130">
      <w:pPr>
        <w:pStyle w:val="Narration"/>
        <w:numPr>
          <w:ilvl w:val="1"/>
          <w:numId w:val="3"/>
        </w:numPr>
      </w:pPr>
      <w:r>
        <w:t>Then, t</w:t>
      </w:r>
      <w:r w:rsidR="00484130" w:rsidRPr="00D307E3">
        <w:t>ake out the substrates</w:t>
      </w:r>
      <w:r w:rsidR="00CE21C9">
        <w:t xml:space="preserve"> </w:t>
      </w:r>
      <w:r w:rsidR="00CE21C9" w:rsidRPr="00CE21C9">
        <w:rPr>
          <w:b/>
          <w:bCs/>
        </w:rPr>
        <w:t>[1]</w:t>
      </w:r>
      <w:r w:rsidR="00484130" w:rsidRPr="00D307E3">
        <w:t xml:space="preserve"> and dry them using a nitrogen gun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2</w:t>
      </w:r>
      <w:r w:rsidR="00484130" w:rsidRPr="00D307E3">
        <w:rPr>
          <w:b/>
          <w:bCs/>
        </w:rPr>
        <w:t>]</w:t>
      </w:r>
      <w:r w:rsidR="00484130" w:rsidRPr="00D307E3">
        <w:t xml:space="preserve">. Use a multimeter to identify the indium tin oxide-coated side of the substrate by testing for conductivity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3</w:t>
      </w:r>
      <w:r w:rsidR="00484130" w:rsidRPr="00D307E3">
        <w:rPr>
          <w:b/>
          <w:bCs/>
        </w:rPr>
        <w:t>]</w:t>
      </w:r>
      <w:r w:rsidR="00484130" w:rsidRPr="00D307E3">
        <w:t>.</w:t>
      </w:r>
      <w:r>
        <w:t xml:space="preserve"> U</w:t>
      </w:r>
      <w:r w:rsidRPr="00D307E3">
        <w:t>sing a</w:t>
      </w:r>
      <w:r>
        <w:t>n</w:t>
      </w:r>
      <w:r w:rsidRPr="00D307E3">
        <w:t xml:space="preserve"> ultraviolet ozone cleaner</w:t>
      </w:r>
      <w:r>
        <w:t>,</w:t>
      </w:r>
      <w:r w:rsidR="00484130" w:rsidRPr="00D307E3">
        <w:t xml:space="preserve"> </w:t>
      </w:r>
      <w:r>
        <w:t>c</w:t>
      </w:r>
      <w:r w:rsidR="00484130" w:rsidRPr="00D307E3">
        <w:t xml:space="preserve">lean the indium tin oxide surface </w:t>
      </w:r>
      <w:r w:rsidR="00484130" w:rsidRPr="00D307E3">
        <w:rPr>
          <w:b/>
          <w:bCs/>
        </w:rPr>
        <w:t>[</w:t>
      </w:r>
      <w:r w:rsidR="00CE21C9">
        <w:rPr>
          <w:b/>
          <w:bCs/>
        </w:rPr>
        <w:t>4</w:t>
      </w:r>
      <w:r w:rsidR="00484130" w:rsidRPr="00D307E3">
        <w:rPr>
          <w:b/>
          <w:bCs/>
        </w:rPr>
        <w:t>]</w:t>
      </w:r>
      <w:r w:rsidR="00484130" w:rsidRPr="00D307E3">
        <w:t>.</w:t>
      </w:r>
    </w:p>
    <w:p w14:paraId="261D60B0" w14:textId="77777777" w:rsidR="00CE21C9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removing the substrates</w:t>
      </w:r>
      <w:r w:rsidR="00CE21C9">
        <w:rPr>
          <w:lang w:val="en-IN"/>
        </w:rPr>
        <w:t>.</w:t>
      </w:r>
    </w:p>
    <w:p w14:paraId="3A74C497" w14:textId="1267542D" w:rsidR="00484130" w:rsidRDefault="00CE21C9" w:rsidP="004841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484130" w:rsidRPr="00D307E3">
        <w:rPr>
          <w:lang w:val="en-IN"/>
        </w:rPr>
        <w:t xml:space="preserve"> blowing them dry with a nitrogen gun.</w:t>
      </w:r>
    </w:p>
    <w:p w14:paraId="2CA69C0A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robing the surface of a substrate with a multimeter to check conductivity.</w:t>
      </w:r>
    </w:p>
    <w:p w14:paraId="0EBCF48B" w14:textId="77777777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substrate into a UV ozone cleaner and starting the cleaning cycle.</w:t>
      </w:r>
    </w:p>
    <w:p w14:paraId="5A885763" w14:textId="14F12A18" w:rsidR="00CE21C9" w:rsidRDefault="002F490D" w:rsidP="00CE21C9">
      <w:pPr>
        <w:pStyle w:val="Narration"/>
        <w:numPr>
          <w:ilvl w:val="1"/>
          <w:numId w:val="3"/>
        </w:numPr>
      </w:pPr>
      <w:r>
        <w:t>For</w:t>
      </w:r>
      <w:r w:rsidR="00484130" w:rsidRPr="00D307E3">
        <w:t xml:space="preserve"> spin coating, apply the hole injection layer on top of the indium tin oxide surface </w:t>
      </w:r>
      <w:r w:rsidR="00484130" w:rsidRPr="00D307E3">
        <w:rPr>
          <w:b/>
          <w:bCs/>
        </w:rPr>
        <w:t>[1]</w:t>
      </w:r>
      <w:r w:rsidR="00484130" w:rsidRPr="00D307E3">
        <w:t>.</w:t>
      </w:r>
      <w:r w:rsidR="00CE21C9">
        <w:t xml:space="preserve"> </w:t>
      </w:r>
      <w:commentRangeStart w:id="2"/>
      <w:r w:rsidR="00CE21C9" w:rsidRPr="00CE21C9">
        <w:t xml:space="preserve">Use a 0.45 micrometer polytetrafluoroethylene syringe filter to filter the commercially available </w:t>
      </w:r>
      <w:commentRangeStart w:id="3"/>
      <w:r w:rsidR="00CE21C9" w:rsidRPr="00CE21C9">
        <w:t>PEDOT:PSS</w:t>
      </w:r>
      <w:r>
        <w:t xml:space="preserve"> </w:t>
      </w:r>
      <w:r w:rsidRPr="002F490D">
        <w:rPr>
          <w:b/>
          <w:bCs/>
        </w:rPr>
        <w:t>[</w:t>
      </w:r>
      <w:commentRangeEnd w:id="3"/>
      <w:r w:rsidR="009E6237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2F490D">
        <w:rPr>
          <w:b/>
          <w:bCs/>
        </w:rPr>
        <w:t>2]</w:t>
      </w:r>
      <w:r w:rsidR="00CE21C9" w:rsidRPr="00CE21C9">
        <w:t xml:space="preserve"> and cover the cleaned, conductive top surface of the substrate </w:t>
      </w:r>
      <w:r w:rsidR="00CE21C9" w:rsidRPr="00CE21C9">
        <w:rPr>
          <w:b/>
          <w:bCs/>
        </w:rPr>
        <w:t>[</w:t>
      </w:r>
      <w:r w:rsidR="008367A8">
        <w:rPr>
          <w:b/>
          <w:bCs/>
        </w:rPr>
        <w:t>3</w:t>
      </w:r>
      <w:r w:rsidR="00CE21C9" w:rsidRPr="00CE21C9">
        <w:rPr>
          <w:b/>
          <w:bCs/>
        </w:rPr>
        <w:t>]</w:t>
      </w:r>
      <w:r w:rsidR="00CE21C9" w:rsidRPr="00CE21C9">
        <w:t>.</w:t>
      </w:r>
      <w:commentRangeEnd w:id="2"/>
      <w:r w:rsidR="0085213A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2"/>
      </w:r>
    </w:p>
    <w:p w14:paraId="72BB2BBE" w14:textId="2C41E33C" w:rsidR="002F490D" w:rsidRDefault="002F490D" w:rsidP="0048413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material required for spin coating.</w:t>
      </w:r>
    </w:p>
    <w:p w14:paraId="6E9F014E" w14:textId="4FC925C7" w:rsidR="00CE21C9" w:rsidRDefault="00CE21C9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filtering PEDOT:PSS through a 0.45 micrometer polytetrafluoroethylene syringe filter directly into a vial before spin coating</w:t>
      </w:r>
    </w:p>
    <w:p w14:paraId="0D65B297" w14:textId="0709EA88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cleaned substrate on a spin coater and pipetting PEDOT:PSS solution onto the surface.</w:t>
      </w:r>
    </w:p>
    <w:p w14:paraId="11811125" w14:textId="18E87A34" w:rsidR="00484130" w:rsidRPr="00D307E3" w:rsidRDefault="00484130" w:rsidP="00CE21C9">
      <w:pPr>
        <w:pStyle w:val="ShotDescription"/>
        <w:ind w:firstLine="0"/>
        <w:rPr>
          <w:lang w:val="en-IN"/>
        </w:rPr>
      </w:pPr>
    </w:p>
    <w:p w14:paraId="1F7B6B18" w14:textId="41A78DD9" w:rsidR="00484130" w:rsidRPr="00D307E3" w:rsidRDefault="0085213A" w:rsidP="00484130">
      <w:pPr>
        <w:pStyle w:val="Narration"/>
        <w:numPr>
          <w:ilvl w:val="1"/>
          <w:numId w:val="3"/>
        </w:numPr>
      </w:pPr>
      <w:r>
        <w:t>Then, p</w:t>
      </w:r>
      <w:r w:rsidR="00484130" w:rsidRPr="00D307E3">
        <w:t xml:space="preserve">lace the coated substrate on a hot plate at 140 degrees Celsius for approximately 20 minutes for annealing </w:t>
      </w:r>
      <w:r w:rsidR="00484130" w:rsidRPr="00D307E3">
        <w:rPr>
          <w:b/>
          <w:bCs/>
        </w:rPr>
        <w:t>[1]</w:t>
      </w:r>
      <w:r w:rsidR="00484130" w:rsidRPr="00D307E3">
        <w:t xml:space="preserve">. Using a wet swab or lint-free tissue, gently wipe the sides and bottom of the substrate to remove residue </w:t>
      </w:r>
      <w:r w:rsidR="00484130" w:rsidRPr="00D307E3">
        <w:rPr>
          <w:b/>
          <w:bCs/>
        </w:rPr>
        <w:t>[2]</w:t>
      </w:r>
      <w:r w:rsidR="00484130" w:rsidRPr="00D307E3">
        <w:t>.</w:t>
      </w:r>
    </w:p>
    <w:p w14:paraId="5CC84977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lastRenderedPageBreak/>
        <w:t>Talent setting the PEDOT:PSS-coated substrate onto a hot plate and starting the timer.</w:t>
      </w:r>
    </w:p>
    <w:p w14:paraId="0AB73A98" w14:textId="2277263F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wiping the side and bottom edges of the substrate with a wet swab.</w:t>
      </w:r>
      <w:r w:rsidR="009E6237">
        <w:rPr>
          <w:lang w:val="en-IN"/>
        </w:rPr>
        <w:br/>
      </w:r>
    </w:p>
    <w:p w14:paraId="324F7CF6" w14:textId="46CE5FB4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>Inside the glove box, filter the PVK</w:t>
      </w:r>
      <w:r w:rsidR="009E6237">
        <w:t xml:space="preserve"> </w:t>
      </w:r>
      <w:r w:rsidR="009E6237" w:rsidRPr="009E6237">
        <w:rPr>
          <w:i/>
          <w:iCs/>
          <w:color w:val="EE0000"/>
        </w:rPr>
        <w:t>(P-V-K)</w:t>
      </w:r>
      <w:r w:rsidRPr="009E6237">
        <w:rPr>
          <w:color w:val="EE0000"/>
        </w:rPr>
        <w:t xml:space="preserve"> </w:t>
      </w:r>
      <w:r w:rsidRPr="00D307E3">
        <w:t xml:space="preserve">solution through a 0.22 micrometer polyvinylidene fluoride syringe filter </w:t>
      </w:r>
      <w:r w:rsidRPr="00D307E3">
        <w:rPr>
          <w:b/>
          <w:bCs/>
        </w:rPr>
        <w:t>[1]</w:t>
      </w:r>
      <w:r w:rsidRPr="00D307E3">
        <w:t xml:space="preserve">. Spin coat a </w:t>
      </w:r>
      <w:r w:rsidR="00CE21C9">
        <w:t>30-nanometer</w:t>
      </w:r>
      <w:r w:rsidRPr="00D307E3">
        <w:t xml:space="preserve"> layer of PVK, as the hole transport layer over the hole injection layer </w:t>
      </w:r>
      <w:r w:rsidRPr="00D307E3">
        <w:rPr>
          <w:b/>
          <w:bCs/>
        </w:rPr>
        <w:t>[2]</w:t>
      </w:r>
      <w:r w:rsidRPr="00D307E3">
        <w:t>.</w:t>
      </w:r>
    </w:p>
    <w:p w14:paraId="2E79B57F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filtering the PVK solution inside the glove box using a 0.22 micrometer polyvinylidene fluoride syringe filter.</w:t>
      </w:r>
    </w:p>
    <w:p w14:paraId="0E349199" w14:textId="6157B8BA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applying the filtered PVK solution onto the substrate and operating the spin coater.</w:t>
      </w:r>
      <w:r w:rsidR="00DD5312">
        <w:rPr>
          <w:lang w:val="en-IN"/>
        </w:rPr>
        <w:br/>
      </w:r>
    </w:p>
    <w:p w14:paraId="11C24080" w14:textId="5E0F8FF3" w:rsidR="00484130" w:rsidRPr="00D307E3" w:rsidRDefault="00682CD0" w:rsidP="00484130">
      <w:pPr>
        <w:pStyle w:val="Narration"/>
        <w:numPr>
          <w:ilvl w:val="1"/>
          <w:numId w:val="3"/>
        </w:numPr>
      </w:pPr>
      <w:r>
        <w:t>Then, p</w:t>
      </w:r>
      <w:r w:rsidR="00484130" w:rsidRPr="00D307E3">
        <w:t xml:space="preserve">lace the substrate back on the hot plate at 140 degrees Celsius for approximately 20 minutes to anneal the PVK layer </w:t>
      </w:r>
      <w:r w:rsidR="00484130" w:rsidRPr="00D307E3">
        <w:rPr>
          <w:b/>
          <w:bCs/>
        </w:rPr>
        <w:t>[1]</w:t>
      </w:r>
      <w:r w:rsidR="00484130" w:rsidRPr="00D307E3">
        <w:t>.</w:t>
      </w:r>
    </w:p>
    <w:p w14:paraId="64311E87" w14:textId="7D5699B9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PVK-coated substrate onto a hot plate for thermal annealing.</w:t>
      </w:r>
      <w:r w:rsidR="00DD5312">
        <w:rPr>
          <w:lang w:val="en-IN"/>
        </w:rPr>
        <w:br/>
      </w:r>
    </w:p>
    <w:p w14:paraId="4B6D0B71" w14:textId="6689E403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t xml:space="preserve">Filter the emissive layer solution through a </w:t>
      </w:r>
      <w:r w:rsidR="00EC5CD7">
        <w:t>0.22-micrometer</w:t>
      </w:r>
      <w:r w:rsidRPr="00D307E3">
        <w:t xml:space="preserve"> polyvinylidene fluoride syringe filter </w:t>
      </w:r>
      <w:r w:rsidRPr="00D307E3">
        <w:rPr>
          <w:b/>
          <w:bCs/>
        </w:rPr>
        <w:t>[1]</w:t>
      </w:r>
      <w:r w:rsidRPr="00D307E3">
        <w:t>. Spin coat a 30</w:t>
      </w:r>
      <w:r w:rsidR="009573AD">
        <w:t>-</w:t>
      </w:r>
      <w:r w:rsidRPr="00D307E3">
        <w:t xml:space="preserve">nanometer emissive layer at 3000 revolutions per minute with an acceleration of 1500 rotations per second for 60 seconds </w:t>
      </w:r>
      <w:r w:rsidRPr="00D307E3">
        <w:rPr>
          <w:b/>
          <w:bCs/>
        </w:rPr>
        <w:t>[2]</w:t>
      </w:r>
      <w:r w:rsidRPr="00D307E3">
        <w:t>.</w:t>
      </w:r>
    </w:p>
    <w:p w14:paraId="315CC532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filtering the emissive layer solution through a 0.22 micrometer polyvinylidene fluoride syringe filter.</w:t>
      </w:r>
    </w:p>
    <w:p w14:paraId="4F05CC28" w14:textId="7E544C75" w:rsidR="00484130" w:rsidRPr="00D307E3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dispensing the filtered solution on the substrate and operating the spin coater with specified parameters.</w:t>
      </w:r>
      <w:r w:rsidR="00DD5312">
        <w:rPr>
          <w:lang w:val="en-IN"/>
        </w:rPr>
        <w:br/>
      </w:r>
    </w:p>
    <w:p w14:paraId="2C75EED4" w14:textId="699CF455" w:rsidR="00484130" w:rsidRPr="00D307E3" w:rsidRDefault="00871572" w:rsidP="00484130">
      <w:pPr>
        <w:pStyle w:val="Narration"/>
        <w:numPr>
          <w:ilvl w:val="1"/>
          <w:numId w:val="3"/>
        </w:numPr>
      </w:pPr>
      <w:r>
        <w:t>After that, w</w:t>
      </w:r>
      <w:r w:rsidR="00484130" w:rsidRPr="00D307E3">
        <w:t xml:space="preserve">ipe the sides and bottom of the indium tin oxide-patterned substrate </w:t>
      </w:r>
      <w:r w:rsidR="00DD5312">
        <w:t>with</w:t>
      </w:r>
      <w:r w:rsidR="00484130" w:rsidRPr="00D307E3">
        <w:t xml:space="preserve"> toluene </w:t>
      </w:r>
      <w:r w:rsidR="00484130" w:rsidRPr="00D307E3">
        <w:rPr>
          <w:b/>
          <w:bCs/>
        </w:rPr>
        <w:t>[1]</w:t>
      </w:r>
      <w:r w:rsidR="00484130" w:rsidRPr="00D307E3">
        <w:t xml:space="preserve">. Place the cleaned substrate onto a metallic substrate holder inside the thermal evaporator </w:t>
      </w:r>
      <w:r w:rsidR="00484130" w:rsidRPr="00D307E3">
        <w:rPr>
          <w:b/>
          <w:bCs/>
        </w:rPr>
        <w:t>[2]</w:t>
      </w:r>
      <w:r w:rsidR="00484130" w:rsidRPr="00D307E3">
        <w:t xml:space="preserve">. </w:t>
      </w:r>
      <w:r w:rsidR="00DD5312">
        <w:t>U</w:t>
      </w:r>
      <w:r w:rsidR="00DD5312" w:rsidRPr="00D307E3">
        <w:t>sing vacuum thermal deposition</w:t>
      </w:r>
      <w:r w:rsidR="00DD5312">
        <w:t>,</w:t>
      </w:r>
      <w:r w:rsidR="00DD5312" w:rsidRPr="00D307E3">
        <w:t xml:space="preserve"> </w:t>
      </w:r>
      <w:r w:rsidR="00DD5312">
        <w:t>d</w:t>
      </w:r>
      <w:r w:rsidR="00484130" w:rsidRPr="00D307E3">
        <w:t xml:space="preserve">eposit the electron transport layer, electron injection layer, and cathode layer </w:t>
      </w:r>
      <w:r w:rsidR="00484130" w:rsidRPr="00D307E3">
        <w:rPr>
          <w:b/>
          <w:bCs/>
        </w:rPr>
        <w:t>[3]</w:t>
      </w:r>
      <w:r w:rsidR="00484130" w:rsidRPr="00D307E3">
        <w:t xml:space="preserve">. </w:t>
      </w:r>
    </w:p>
    <w:p w14:paraId="4357FBC1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using a lint-free swab dipped in toluene to wipe the edges and underside of the substrate.</w:t>
      </w:r>
    </w:p>
    <w:p w14:paraId="2161F28F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placing the cleaned substrate onto a metallic holder inside the thermal evaporator chamber.</w:t>
      </w:r>
    </w:p>
    <w:p w14:paraId="45A30A73" w14:textId="1005ECB2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adjusting the settings on the thermal evaporator interface to begin vacuum deposition.</w:t>
      </w:r>
      <w:r w:rsidR="00BF4E83">
        <w:rPr>
          <w:lang w:val="en-IN"/>
        </w:rPr>
        <w:t xml:space="preserve"> </w:t>
      </w:r>
      <w:r w:rsidR="00BF4E83" w:rsidRPr="00BF4E83">
        <w:rPr>
          <w:b/>
          <w:bCs/>
          <w:lang w:val="en-IN"/>
        </w:rPr>
        <w:t xml:space="preserve">TXT: Evaporate </w:t>
      </w:r>
      <w:r w:rsidR="00BF4E83" w:rsidRPr="00BF4E83">
        <w:rPr>
          <w:b/>
          <w:bCs/>
        </w:rPr>
        <w:t xml:space="preserve">50 nm TPBi, 2 nm Liq, and 100 nm aluminum </w:t>
      </w:r>
    </w:p>
    <w:p w14:paraId="1AD4C7F4" w14:textId="517D1AF3" w:rsidR="00484130" w:rsidRPr="00D307E3" w:rsidRDefault="00484130" w:rsidP="00BF4E83">
      <w:pPr>
        <w:pStyle w:val="ShotDescription"/>
        <w:ind w:left="907" w:firstLine="0"/>
        <w:rPr>
          <w:lang w:val="en-IN"/>
        </w:rPr>
      </w:pPr>
    </w:p>
    <w:p w14:paraId="70079DE0" w14:textId="77777777" w:rsidR="00484130" w:rsidRPr="00D307E3" w:rsidRDefault="00484130" w:rsidP="00484130">
      <w:pPr>
        <w:pStyle w:val="Narration"/>
        <w:numPr>
          <w:ilvl w:val="1"/>
          <w:numId w:val="3"/>
        </w:numPr>
      </w:pPr>
      <w:r w:rsidRPr="00D307E3">
        <w:lastRenderedPageBreak/>
        <w:t xml:space="preserve">Keep the fabricated device on the measurement setup </w:t>
      </w:r>
      <w:r w:rsidRPr="00D307E3">
        <w:rPr>
          <w:b/>
          <w:bCs/>
        </w:rPr>
        <w:t>[1]</w:t>
      </w:r>
      <w:r w:rsidRPr="00D307E3">
        <w:t xml:space="preserve">. Ensure that the connections between the cathode and anode are correctly established </w:t>
      </w:r>
      <w:r w:rsidRPr="00D307E3">
        <w:rPr>
          <w:b/>
          <w:bCs/>
        </w:rPr>
        <w:t>[2]</w:t>
      </w:r>
      <w:r w:rsidRPr="00D307E3">
        <w:t>.</w:t>
      </w:r>
    </w:p>
    <w:p w14:paraId="6F408A17" w14:textId="77777777" w:rsidR="00484130" w:rsidRDefault="00484130" w:rsidP="00484130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Talent carefully placing the completed device onto the stage of a measurement system.</w:t>
      </w:r>
    </w:p>
    <w:p w14:paraId="476A4176" w14:textId="156E295E" w:rsidR="00F02268" w:rsidRDefault="00484130" w:rsidP="00C72E96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Talent confirming the proper electrical connections between cathode and anode </w:t>
      </w:r>
    </w:p>
    <w:p w14:paraId="3E35A542" w14:textId="77777777" w:rsidR="00F02268" w:rsidRDefault="00F02268">
      <w:pPr>
        <w:rPr>
          <w:rFonts w:ascii="Calibri" w:hAnsi="Calibri" w:cs="Calibri"/>
          <w:lang w:val="en-IN"/>
        </w:rPr>
      </w:pPr>
      <w:r>
        <w:rPr>
          <w:lang w:val="en-IN"/>
        </w:rPr>
        <w:br w:type="page"/>
      </w:r>
    </w:p>
    <w:p w14:paraId="44EEBA4E" w14:textId="77777777" w:rsidR="000F326F" w:rsidRDefault="000F326F" w:rsidP="00F02268">
      <w:pPr>
        <w:pStyle w:val="ShotDescription"/>
        <w:ind w:firstLine="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E09220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16762">
        <w:rPr>
          <w:rFonts w:eastAsia="Times New Roman" w:cstheme="minorHAnsi"/>
          <w:bCs/>
        </w:rPr>
        <w:t>13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1418FA97" w:rsidR="00985FE6" w:rsidRPr="00212807" w:rsidRDefault="00EE6470" w:rsidP="0021280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325D9E0D" w14:textId="3ED23980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current density increased sharply with applied voltage, reaching a maximum of 291 milliamperes per square centimeter at 20 volts </w:t>
      </w:r>
      <w:r w:rsidRPr="00D307E3">
        <w:rPr>
          <w:b/>
        </w:rPr>
        <w:t>[1]</w:t>
      </w:r>
      <w:r w:rsidRPr="00D307E3">
        <w:t>.</w:t>
      </w:r>
      <w:r>
        <w:t xml:space="preserve"> </w:t>
      </w:r>
      <w:r w:rsidRPr="00D307E3">
        <w:t xml:space="preserve">The luminance reached a maximum of 9050 candelas per square meter, with a turn-on voltage of approximately 8 volts </w:t>
      </w:r>
      <w:r w:rsidRPr="00D307E3">
        <w:rPr>
          <w:b/>
        </w:rPr>
        <w:t>[</w:t>
      </w:r>
      <w:r>
        <w:rPr>
          <w:b/>
        </w:rPr>
        <w:t>2</w:t>
      </w:r>
      <w:r w:rsidRPr="00D307E3">
        <w:rPr>
          <w:b/>
        </w:rPr>
        <w:t>]</w:t>
      </w:r>
      <w:r w:rsidRPr="00D307E3">
        <w:t xml:space="preserve">, as shown by the initial rise in the curve </w:t>
      </w:r>
      <w:r w:rsidRPr="00D307E3">
        <w:rPr>
          <w:b/>
        </w:rPr>
        <w:t>[</w:t>
      </w:r>
      <w:r>
        <w:rPr>
          <w:b/>
        </w:rPr>
        <w:t>3</w:t>
      </w:r>
      <w:r w:rsidRPr="00D307E3">
        <w:rPr>
          <w:b/>
        </w:rPr>
        <w:t>]</w:t>
      </w:r>
      <w:r w:rsidRPr="00D307E3">
        <w:t>.</w:t>
      </w:r>
    </w:p>
    <w:p w14:paraId="4C8517F6" w14:textId="299EA5A2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>LAB MEDIA: Figure 5A.</w:t>
      </w:r>
    </w:p>
    <w:p w14:paraId="5E88B8C0" w14:textId="77777777" w:rsidR="00212807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B. </w:t>
      </w:r>
      <w:r w:rsidRPr="00212807">
        <w:rPr>
          <w:i/>
          <w:iCs/>
          <w:color w:val="0070C0"/>
          <w:lang w:val="en-IN"/>
        </w:rPr>
        <w:t>Video editor: Highlight the top-right point of the curve at 9050 on the y-axis.</w:t>
      </w:r>
    </w:p>
    <w:p w14:paraId="3E24806E" w14:textId="77777777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B. </w:t>
      </w:r>
      <w:r w:rsidRPr="00212807">
        <w:rPr>
          <w:i/>
          <w:iCs/>
          <w:color w:val="0070C0"/>
          <w:lang w:val="en-IN"/>
        </w:rPr>
        <w:t>Video editor: Highlight the point where the curve first begins to rise sharply, around 8 on the x-axis.</w:t>
      </w:r>
    </w:p>
    <w:p w14:paraId="195FDE45" w14:textId="77777777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external quantum efficiency showed a maximum of 7.5 percent and decreased gradually with increasing luminance </w:t>
      </w:r>
      <w:r w:rsidRPr="00D307E3">
        <w:rPr>
          <w:b/>
        </w:rPr>
        <w:t>[1]</w:t>
      </w:r>
      <w:r w:rsidRPr="00D307E3">
        <w:t>.</w:t>
      </w:r>
    </w:p>
    <w:p w14:paraId="0DDEBC89" w14:textId="03B98DD5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C. </w:t>
      </w:r>
    </w:p>
    <w:p w14:paraId="34F3817A" w14:textId="63544E9D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current efficiency reached a maximum of 23.09 candela per ampere </w:t>
      </w:r>
      <w:r w:rsidRPr="00D307E3">
        <w:rPr>
          <w:b/>
        </w:rPr>
        <w:t>[1]</w:t>
      </w:r>
      <w:r w:rsidRPr="00D307E3">
        <w:t xml:space="preserve">, and the power efficiency reached a maximum of 7.63 lumen per watt, with both decreasing as luminance increased </w:t>
      </w:r>
      <w:r w:rsidRPr="00D307E3">
        <w:rPr>
          <w:b/>
        </w:rPr>
        <w:t>[</w:t>
      </w:r>
      <w:r w:rsidR="00EC5CD7">
        <w:rPr>
          <w:b/>
        </w:rPr>
        <w:t>2</w:t>
      </w:r>
      <w:r w:rsidRPr="00D307E3">
        <w:rPr>
          <w:b/>
        </w:rPr>
        <w:t>]</w:t>
      </w:r>
      <w:r w:rsidRPr="00D307E3">
        <w:t>.</w:t>
      </w:r>
    </w:p>
    <w:p w14:paraId="7CBAF783" w14:textId="4F6893CE" w:rsidR="00212807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D. </w:t>
      </w:r>
    </w:p>
    <w:p w14:paraId="2BB666C2" w14:textId="3EB45DAE" w:rsidR="00212807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D. </w:t>
      </w:r>
    </w:p>
    <w:p w14:paraId="478F4AB8" w14:textId="6DA3EA4F" w:rsidR="00212807" w:rsidRDefault="00212807" w:rsidP="00212807">
      <w:pPr>
        <w:pStyle w:val="Narration"/>
        <w:numPr>
          <w:ilvl w:val="1"/>
          <w:numId w:val="3"/>
        </w:numPr>
      </w:pPr>
      <w:r w:rsidRPr="00D307E3">
        <w:t xml:space="preserve">The electroluminescence spectrum peaked at approximately 515 nanometers with a full width at half maximum of 94 nanometers at 12 volts </w:t>
      </w:r>
      <w:r w:rsidRPr="00D307E3">
        <w:rPr>
          <w:b/>
        </w:rPr>
        <w:t>[1]</w:t>
      </w:r>
      <w:r w:rsidRPr="00D307E3">
        <w:t>.</w:t>
      </w:r>
      <w:r>
        <w:t xml:space="preserve"> </w:t>
      </w:r>
      <w:r w:rsidRPr="00D307E3">
        <w:t xml:space="preserve">The CIE </w:t>
      </w:r>
      <w:r w:rsidR="007F10E3" w:rsidRPr="007F10E3">
        <w:rPr>
          <w:i/>
          <w:iCs/>
          <w:color w:val="EE0000"/>
        </w:rPr>
        <w:t>(C-I-E)</w:t>
      </w:r>
      <w:r w:rsidR="007F10E3" w:rsidRPr="007F10E3">
        <w:rPr>
          <w:color w:val="EE0000"/>
        </w:rPr>
        <w:t xml:space="preserve"> </w:t>
      </w:r>
      <w:r w:rsidRPr="00D307E3">
        <w:t>chromaticity coordinates derived from the electroluminescence spectrum were 0.28</w:t>
      </w:r>
      <w:r w:rsidR="0049376C">
        <w:t xml:space="preserve"> and </w:t>
      </w:r>
      <w:r w:rsidRPr="00D307E3">
        <w:t xml:space="preserve">0.5, indicating green emission </w:t>
      </w:r>
      <w:r w:rsidRPr="00D307E3">
        <w:rPr>
          <w:b/>
        </w:rPr>
        <w:t>[</w:t>
      </w:r>
      <w:r>
        <w:rPr>
          <w:b/>
        </w:rPr>
        <w:t>2</w:t>
      </w:r>
      <w:r w:rsidRPr="00D307E3">
        <w:rPr>
          <w:b/>
        </w:rPr>
        <w:t>]</w:t>
      </w:r>
      <w:r w:rsidRPr="00D307E3">
        <w:t>.</w:t>
      </w:r>
    </w:p>
    <w:p w14:paraId="5F324E88" w14:textId="47CF6E57" w:rsidR="00212807" w:rsidRPr="00D307E3" w:rsidRDefault="00212807" w:rsidP="00212807">
      <w:pPr>
        <w:pStyle w:val="ShotDescription"/>
        <w:numPr>
          <w:ilvl w:val="2"/>
          <w:numId w:val="3"/>
        </w:numPr>
        <w:rPr>
          <w:lang w:val="en-IN"/>
        </w:rPr>
      </w:pPr>
      <w:r w:rsidRPr="00D307E3">
        <w:rPr>
          <w:lang w:val="en-IN"/>
        </w:rPr>
        <w:t xml:space="preserve">LAB MEDIA: Figure 5E. </w:t>
      </w:r>
    </w:p>
    <w:p w14:paraId="00E4DD89" w14:textId="58EBAC03" w:rsidR="00AD3B41" w:rsidRPr="00495959" w:rsidRDefault="00212807" w:rsidP="00212807">
      <w:pPr>
        <w:pStyle w:val="ShotDescription"/>
        <w:numPr>
          <w:ilvl w:val="2"/>
          <w:numId w:val="3"/>
        </w:numPr>
        <w:rPr>
          <w:rFonts w:eastAsia="Times New Roman" w:cstheme="minorHAnsi"/>
          <w:sz w:val="52"/>
        </w:rPr>
      </w:pPr>
      <w:r w:rsidRPr="00D307E3">
        <w:rPr>
          <w:lang w:val="en-IN"/>
        </w:rPr>
        <w:t xml:space="preserve">LAB MEDIA: Figure 5F. </w:t>
      </w: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allavi  Sharma" w:date="2025-07-15T13:48:00Z" w:initials="PS">
    <w:p w14:paraId="6AB73770" w14:textId="77777777" w:rsidR="009E6237" w:rsidRDefault="009E6237" w:rsidP="009E6237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uthor: Please provide a pronunciation guide for </w:t>
      </w:r>
      <w:r>
        <w:rPr>
          <w:color w:val="000000"/>
        </w:rPr>
        <w:t>PEDOT:PSS</w:t>
      </w:r>
    </w:p>
  </w:comment>
  <w:comment w:id="2" w:author="Pallavi  Sharma" w:date="2025-07-15T14:47:00Z" w:initials="PS">
    <w:p w14:paraId="012D4C04" w14:textId="77777777" w:rsidR="0085213A" w:rsidRDefault="0085213A" w:rsidP="0085213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I have rearranged these steps for clarity. Please let me know if you want to change this as per the manuscrip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AB73770" w15:done="0"/>
  <w15:commentEx w15:paraId="012D4C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511D74D" w16cex:dateUtc="2025-07-15T08:18:00Z"/>
  <w16cex:commentExtensible w16cex:durableId="628B356E" w16cex:dateUtc="2025-07-15T0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AB73770" w16cid:durableId="6511D74D"/>
  <w16cid:commentId w16cid:paraId="012D4C04" w16cid:durableId="628B35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C8B21" w14:textId="77777777" w:rsidR="00D918C4" w:rsidRDefault="00D918C4">
      <w:r>
        <w:separator/>
      </w:r>
    </w:p>
    <w:p w14:paraId="08B2315B" w14:textId="77777777" w:rsidR="00D918C4" w:rsidRDefault="00D918C4"/>
  </w:endnote>
  <w:endnote w:type="continuationSeparator" w:id="0">
    <w:p w14:paraId="4DB72E80" w14:textId="77777777" w:rsidR="00D918C4" w:rsidRDefault="00D918C4">
      <w:r>
        <w:continuationSeparator/>
      </w:r>
    </w:p>
    <w:p w14:paraId="077FCCCE" w14:textId="77777777" w:rsidR="00D918C4" w:rsidRDefault="00D91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A4C24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C5CD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80B19" w14:textId="77777777" w:rsidR="00D918C4" w:rsidRDefault="00D918C4">
      <w:r>
        <w:separator/>
      </w:r>
    </w:p>
    <w:p w14:paraId="672EA2DC" w14:textId="77777777" w:rsidR="00D918C4" w:rsidRDefault="00D918C4"/>
  </w:footnote>
  <w:footnote w:type="continuationSeparator" w:id="0">
    <w:p w14:paraId="18CF7536" w14:textId="77777777" w:rsidR="00D918C4" w:rsidRDefault="00D918C4">
      <w:r>
        <w:continuationSeparator/>
      </w:r>
    </w:p>
    <w:p w14:paraId="69D050D0" w14:textId="77777777" w:rsidR="00D918C4" w:rsidRDefault="00D918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887BA4"/>
    <w:multiLevelType w:val="multilevel"/>
    <w:tmpl w:val="FD7C09F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2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267935540">
    <w:abstractNumId w:val="2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674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1EA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992"/>
    <w:rsid w:val="00162D51"/>
    <w:rsid w:val="0016471F"/>
    <w:rsid w:val="00174068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807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62D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490D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11EC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130"/>
    <w:rsid w:val="00491B01"/>
    <w:rsid w:val="0049376C"/>
    <w:rsid w:val="00493A57"/>
    <w:rsid w:val="00495959"/>
    <w:rsid w:val="00496384"/>
    <w:rsid w:val="004A045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867"/>
    <w:rsid w:val="004F664D"/>
    <w:rsid w:val="0051075A"/>
    <w:rsid w:val="00511F52"/>
    <w:rsid w:val="00513853"/>
    <w:rsid w:val="00520DDD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4B1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CD0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10E3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67A8"/>
    <w:rsid w:val="008373A7"/>
    <w:rsid w:val="008459FC"/>
    <w:rsid w:val="00851B3E"/>
    <w:rsid w:val="00851C4B"/>
    <w:rsid w:val="0085213A"/>
    <w:rsid w:val="00854994"/>
    <w:rsid w:val="00860BC3"/>
    <w:rsid w:val="008672DA"/>
    <w:rsid w:val="00871572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4642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A63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3A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6237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762"/>
    <w:rsid w:val="00B31803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4E83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E96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56D"/>
    <w:rsid w:val="00CD7F92"/>
    <w:rsid w:val="00CE0665"/>
    <w:rsid w:val="00CE10F2"/>
    <w:rsid w:val="00CE21C9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6A42"/>
    <w:rsid w:val="00D80DEB"/>
    <w:rsid w:val="00D87F73"/>
    <w:rsid w:val="00D918C4"/>
    <w:rsid w:val="00D95C4C"/>
    <w:rsid w:val="00DA117F"/>
    <w:rsid w:val="00DA17FB"/>
    <w:rsid w:val="00DA66C1"/>
    <w:rsid w:val="00DB16A4"/>
    <w:rsid w:val="00DB3580"/>
    <w:rsid w:val="00DB6EAC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5312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740"/>
    <w:rsid w:val="00E27EF5"/>
    <w:rsid w:val="00E355EE"/>
    <w:rsid w:val="00E35FB3"/>
    <w:rsid w:val="00E37C6A"/>
    <w:rsid w:val="00E4124A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CD7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268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756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756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756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756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756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756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bsproject.com/" TargetMode="Externa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https://review.jove.com/account/file-uploader?src=20872418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7EC8FF517B024BFBB029CE384D82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A1864-9AC8-4754-92E2-ADB805D34638}"/>
      </w:docPartPr>
      <w:docPartBody>
        <w:p w:rsidR="004D5568" w:rsidRDefault="004D5568" w:rsidP="004D5568">
          <w:pPr>
            <w:pStyle w:val="7EC8FF517B024BFBB029CE384D8273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57992"/>
    <w:rsid w:val="00174068"/>
    <w:rsid w:val="00186680"/>
    <w:rsid w:val="001B439B"/>
    <w:rsid w:val="001C0FB3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D5568"/>
    <w:rsid w:val="0051075A"/>
    <w:rsid w:val="00510F54"/>
    <w:rsid w:val="0054238C"/>
    <w:rsid w:val="00542F31"/>
    <w:rsid w:val="005611F3"/>
    <w:rsid w:val="00565A22"/>
    <w:rsid w:val="005950B3"/>
    <w:rsid w:val="005B24C0"/>
    <w:rsid w:val="006134B1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529A1"/>
    <w:rsid w:val="00D75ED4"/>
    <w:rsid w:val="00DA10A3"/>
    <w:rsid w:val="00DA55E8"/>
    <w:rsid w:val="00DF6EE3"/>
    <w:rsid w:val="00DF7A5A"/>
    <w:rsid w:val="00E2725C"/>
    <w:rsid w:val="00E36A89"/>
    <w:rsid w:val="00E63917"/>
    <w:rsid w:val="00E65BEE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C8FF517B024BFBB029CE384D827312">
    <w:name w:val="7EC8FF517B024BFBB029CE384D827312"/>
    <w:rsid w:val="004D556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A6DB60605CA042A877704679F4E100" ma:contentTypeVersion="7" ma:contentTypeDescription="Create a new document." ma:contentTypeScope="" ma:versionID="3171ca76247b71db13f4bc857b6f5bd8">
  <xsd:schema xmlns:xsd="http://www.w3.org/2001/XMLSchema" xmlns:xs="http://www.w3.org/2001/XMLSchema" xmlns:p="http://schemas.microsoft.com/office/2006/metadata/properties" xmlns:ns3="bddc7eb4-6cdf-481e-a627-579f000c6a9d" targetNamespace="http://schemas.microsoft.com/office/2006/metadata/properties" ma:root="true" ma:fieldsID="5f742975de6affd553d053bc12b693ec" ns3:_="">
    <xsd:import namespace="bddc7eb4-6cdf-481e-a627-579f000c6a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c7eb4-6cdf-481e-a627-579f000c6a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66E8EB-8671-4C38-BD8A-461B4D806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c7eb4-6cdf-481e-a627-579f000c6a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EAD8A5-6083-446B-A402-F10F840A53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F4ABE8-FEA1-4283-BC3E-2C3804FAEA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364</Words>
  <Characters>13006</Characters>
  <Application>Microsoft Office Word</Application>
  <DocSecurity>0</DocSecurity>
  <Lines>302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2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dcterms:created xsi:type="dcterms:W3CDTF">2025-07-15T09:28:00Z</dcterms:created>
  <dcterms:modified xsi:type="dcterms:W3CDTF">2025-07-1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A7A6DB60605CA042A877704679F4E100</vt:lpwstr>
  </property>
</Properties>
</file>